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2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2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62,5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1月3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22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73776</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7,475.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045,471.3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64,281,231.2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4</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7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6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623,420.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535,254.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西南证券云帆4号计划</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84,930.54</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5.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4,443,605.5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64,443,605.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96.9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1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4,444,302.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0,421,107.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52,087.8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33,070.0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37,340.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443,605.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六民债</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722,703.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380,528.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339,210.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PR遵旅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322,629.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59,819.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73,739.2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18,189.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82,073.0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35,399.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45,738.9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280,030.0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7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bwLTw0/6BmDuQNqQER8jGWpXomc=" w:salt="CtjnJfRJYa4nsSYvMTKVk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0DB35223"/>
    <w:rsid w:val="119D38F4"/>
    <w:rsid w:val="11F52987"/>
    <w:rsid w:val="12DA60B7"/>
    <w:rsid w:val="14AB3BE4"/>
    <w:rsid w:val="153D2966"/>
    <w:rsid w:val="17E41503"/>
    <w:rsid w:val="1A9C7578"/>
    <w:rsid w:val="254D7B27"/>
    <w:rsid w:val="278333F6"/>
    <w:rsid w:val="27F52FED"/>
    <w:rsid w:val="2AF25396"/>
    <w:rsid w:val="2D7E3F5C"/>
    <w:rsid w:val="2F4671E3"/>
    <w:rsid w:val="306C3042"/>
    <w:rsid w:val="31CE3823"/>
    <w:rsid w:val="33C40040"/>
    <w:rsid w:val="342153CB"/>
    <w:rsid w:val="34296D79"/>
    <w:rsid w:val="38353970"/>
    <w:rsid w:val="38D97024"/>
    <w:rsid w:val="38E926E9"/>
    <w:rsid w:val="3C49347C"/>
    <w:rsid w:val="3DD952CD"/>
    <w:rsid w:val="42277313"/>
    <w:rsid w:val="42293150"/>
    <w:rsid w:val="4264087B"/>
    <w:rsid w:val="43F3566A"/>
    <w:rsid w:val="447E1A87"/>
    <w:rsid w:val="44FC1717"/>
    <w:rsid w:val="457A406E"/>
    <w:rsid w:val="469A6A73"/>
    <w:rsid w:val="46CD3A39"/>
    <w:rsid w:val="476D2A9A"/>
    <w:rsid w:val="48E8631C"/>
    <w:rsid w:val="4996057B"/>
    <w:rsid w:val="4D870C30"/>
    <w:rsid w:val="4E47040F"/>
    <w:rsid w:val="5119148F"/>
    <w:rsid w:val="51A03B59"/>
    <w:rsid w:val="52321244"/>
    <w:rsid w:val="53986600"/>
    <w:rsid w:val="57B47E4D"/>
    <w:rsid w:val="599B121E"/>
    <w:rsid w:val="5E660FCE"/>
    <w:rsid w:val="5FB15832"/>
    <w:rsid w:val="60450B80"/>
    <w:rsid w:val="62446D78"/>
    <w:rsid w:val="62775533"/>
    <w:rsid w:val="62C54F28"/>
    <w:rsid w:val="63926E74"/>
    <w:rsid w:val="6455585F"/>
    <w:rsid w:val="650A0CD8"/>
    <w:rsid w:val="68513422"/>
    <w:rsid w:val="68CC5C7E"/>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114</c:v>
                </c:pt>
                <c:pt idx="1">
                  <c:v>1.0114</c:v>
                </c:pt>
                <c:pt idx="2">
                  <c:v>1.0113</c:v>
                </c:pt>
                <c:pt idx="3">
                  <c:v>1.0113</c:v>
                </c:pt>
                <c:pt idx="4">
                  <c:v>1.0113</c:v>
                </c:pt>
                <c:pt idx="5">
                  <c:v>1.0125</c:v>
                </c:pt>
                <c:pt idx="6">
                  <c:v>1.0127</c:v>
                </c:pt>
                <c:pt idx="7">
                  <c:v>1.0132</c:v>
                </c:pt>
                <c:pt idx="8">
                  <c:v>1.0132</c:v>
                </c:pt>
                <c:pt idx="9">
                  <c:v>1.0131</c:v>
                </c:pt>
                <c:pt idx="10">
                  <c:v>1.014</c:v>
                </c:pt>
                <c:pt idx="11">
                  <c:v>1.0141</c:v>
                </c:pt>
                <c:pt idx="12">
                  <c:v>1.0141</c:v>
                </c:pt>
                <c:pt idx="13">
                  <c:v>1.0143</c:v>
                </c:pt>
                <c:pt idx="14">
                  <c:v>1.0146</c:v>
                </c:pt>
                <c:pt idx="15">
                  <c:v>1.0146</c:v>
                </c:pt>
                <c:pt idx="16">
                  <c:v>1.0146</c:v>
                </c:pt>
                <c:pt idx="17">
                  <c:v>1.0147</c:v>
                </c:pt>
                <c:pt idx="18">
                  <c:v>1.0149</c:v>
                </c:pt>
                <c:pt idx="19">
                  <c:v>1.0151</c:v>
                </c:pt>
                <c:pt idx="20">
                  <c:v>1.0151</c:v>
                </c:pt>
                <c:pt idx="21">
                  <c:v>1.0154</c:v>
                </c:pt>
                <c:pt idx="22">
                  <c:v>1.0153</c:v>
                </c:pt>
                <c:pt idx="23">
                  <c:v>1.0153</c:v>
                </c:pt>
                <c:pt idx="24">
                  <c:v>1.0161</c:v>
                </c:pt>
                <c:pt idx="25">
                  <c:v>1.0164</c:v>
                </c:pt>
                <c:pt idx="26">
                  <c:v>1.0164</c:v>
                </c:pt>
                <c:pt idx="27">
                  <c:v>1.0165</c:v>
                </c:pt>
                <c:pt idx="28">
                  <c:v>1.0169</c:v>
                </c:pt>
                <c:pt idx="29">
                  <c:v>1.0171</c:v>
                </c:pt>
                <c:pt idx="30">
                  <c:v>1.0171</c:v>
                </c:pt>
                <c:pt idx="31">
                  <c:v>1.0171</c:v>
                </c:pt>
                <c:pt idx="32">
                  <c:v>1.017</c:v>
                </c:pt>
                <c:pt idx="33">
                  <c:v>1.017</c:v>
                </c:pt>
                <c:pt idx="34">
                  <c:v>1.0182</c:v>
                </c:pt>
                <c:pt idx="35">
                  <c:v>1.0183</c:v>
                </c:pt>
                <c:pt idx="36">
                  <c:v>1.0183</c:v>
                </c:pt>
                <c:pt idx="37">
                  <c:v>1.0183</c:v>
                </c:pt>
                <c:pt idx="38">
                  <c:v>1.0175</c:v>
                </c:pt>
                <c:pt idx="39">
                  <c:v>1.0179</c:v>
                </c:pt>
                <c:pt idx="40">
                  <c:v>1.0176</c:v>
                </c:pt>
                <c:pt idx="41">
                  <c:v>1.0179</c:v>
                </c:pt>
                <c:pt idx="42">
                  <c:v>1.0182</c:v>
                </c:pt>
                <c:pt idx="43">
                  <c:v>1.0182</c:v>
                </c:pt>
                <c:pt idx="44">
                  <c:v>1.0182</c:v>
                </c:pt>
                <c:pt idx="45">
                  <c:v>1.0189</c:v>
                </c:pt>
                <c:pt idx="46">
                  <c:v>1.0202</c:v>
                </c:pt>
                <c:pt idx="47">
                  <c:v>1.0206</c:v>
                </c:pt>
                <c:pt idx="48">
                  <c:v>1.021</c:v>
                </c:pt>
                <c:pt idx="49">
                  <c:v>1.0212</c:v>
                </c:pt>
                <c:pt idx="50">
                  <c:v>1.0212</c:v>
                </c:pt>
                <c:pt idx="51">
                  <c:v>1.0212</c:v>
                </c:pt>
                <c:pt idx="52">
                  <c:v>1.022</c:v>
                </c:pt>
                <c:pt idx="53">
                  <c:v>1.022</c:v>
                </c:pt>
                <c:pt idx="54">
                  <c:v>1.0223</c:v>
                </c:pt>
                <c:pt idx="55">
                  <c:v>1.0227</c:v>
                </c:pt>
                <c:pt idx="56">
                  <c:v>1.0229</c:v>
                </c:pt>
                <c:pt idx="57">
                  <c:v>1.0228</c:v>
                </c:pt>
                <c:pt idx="58">
                  <c:v>1.0228</c:v>
                </c:pt>
                <c:pt idx="59">
                  <c:v>1.0232</c:v>
                </c:pt>
                <c:pt idx="60">
                  <c:v>1.0231</c:v>
                </c:pt>
                <c:pt idx="61">
                  <c:v>1.0228</c:v>
                </c:pt>
                <c:pt idx="62">
                  <c:v>1.0226</c:v>
                </c:pt>
                <c:pt idx="63">
                  <c:v>1.0226</c:v>
                </c:pt>
                <c:pt idx="64">
                  <c:v>1.0226</c:v>
                </c:pt>
                <c:pt idx="65">
                  <c:v>1.0226</c:v>
                </c:pt>
                <c:pt idx="66">
                  <c:v>1.0231</c:v>
                </c:pt>
                <c:pt idx="67">
                  <c:v>1.023</c:v>
                </c:pt>
                <c:pt idx="68">
                  <c:v>1.023</c:v>
                </c:pt>
                <c:pt idx="69">
                  <c:v>1.0231</c:v>
                </c:pt>
                <c:pt idx="70">
                  <c:v>1.0233</c:v>
                </c:pt>
                <c:pt idx="71">
                  <c:v>1.0233</c:v>
                </c:pt>
                <c:pt idx="72">
                  <c:v>1.0233</c:v>
                </c:pt>
                <c:pt idx="73">
                  <c:v>1.0238</c:v>
                </c:pt>
                <c:pt idx="74">
                  <c:v>1.0234</c:v>
                </c:pt>
                <c:pt idx="75">
                  <c:v>1.0233</c:v>
                </c:pt>
                <c:pt idx="76">
                  <c:v>1.0235</c:v>
                </c:pt>
                <c:pt idx="77">
                  <c:v>1.0239</c:v>
                </c:pt>
                <c:pt idx="78">
                  <c:v>1.0239</c:v>
                </c:pt>
                <c:pt idx="79">
                  <c:v>1.0239</c:v>
                </c:pt>
                <c:pt idx="80">
                  <c:v>1.0244</c:v>
                </c:pt>
                <c:pt idx="81">
                  <c:v>1.0246</c:v>
                </c:pt>
                <c:pt idx="82">
                  <c:v>1.0249</c:v>
                </c:pt>
                <c:pt idx="83">
                  <c:v>1.0253</c:v>
                </c:pt>
                <c:pt idx="84">
                  <c:v>1.0268</c:v>
                </c:pt>
                <c:pt idx="85">
                  <c:v>1.0268</c:v>
                </c:pt>
                <c:pt idx="86">
                  <c:v>1.0268</c:v>
                </c:pt>
                <c:pt idx="87">
                  <c:v>1.0273</c:v>
                </c:pt>
                <c:pt idx="88">
                  <c:v>1.0274</c:v>
                </c:pt>
                <c:pt idx="89">
                  <c:v>1.0275</c:v>
                </c:pt>
                <c:pt idx="90">
                  <c:v>1.027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29670655721481</c:v>
                </c:pt>
                <c:pt idx="1">
                  <c:v>0.00029670655721481</c:v>
                </c:pt>
                <c:pt idx="2">
                  <c:v>0.00019780437147654</c:v>
                </c:pt>
                <c:pt idx="3">
                  <c:v>0.00019780437147654</c:v>
                </c:pt>
                <c:pt idx="4">
                  <c:v>0.00019780437147654</c:v>
                </c:pt>
                <c:pt idx="5">
                  <c:v>0.00138463060033622</c:v>
                </c:pt>
                <c:pt idx="6">
                  <c:v>0.00158243497181276</c:v>
                </c:pt>
                <c:pt idx="7">
                  <c:v>0.00207694590050433</c:v>
                </c:pt>
                <c:pt idx="8">
                  <c:v>0.00207694590050433</c:v>
                </c:pt>
                <c:pt idx="9">
                  <c:v>0.00197804371476584</c:v>
                </c:pt>
                <c:pt idx="10">
                  <c:v>0.00286816338641072</c:v>
                </c:pt>
                <c:pt idx="11">
                  <c:v>0.00296706557214899</c:v>
                </c:pt>
                <c:pt idx="12">
                  <c:v>0.00296706557214899</c:v>
                </c:pt>
                <c:pt idx="13">
                  <c:v>0.00316486994362553</c:v>
                </c:pt>
                <c:pt idx="14">
                  <c:v>0.00346157650084056</c:v>
                </c:pt>
                <c:pt idx="15">
                  <c:v>0.00346157650084056</c:v>
                </c:pt>
                <c:pt idx="16">
                  <c:v>0.00346157650084056</c:v>
                </c:pt>
                <c:pt idx="17">
                  <c:v>0.00356047868657883</c:v>
                </c:pt>
                <c:pt idx="18">
                  <c:v>0.00375828305805537</c:v>
                </c:pt>
                <c:pt idx="19">
                  <c:v>0.00395608742953191</c:v>
                </c:pt>
                <c:pt idx="20">
                  <c:v>0.00395608742953191</c:v>
                </c:pt>
                <c:pt idx="21">
                  <c:v>0.00425279398674716</c:v>
                </c:pt>
                <c:pt idx="22">
                  <c:v>0.00415389180100889</c:v>
                </c:pt>
                <c:pt idx="23">
                  <c:v>0.00415389180100889</c:v>
                </c:pt>
                <c:pt idx="24">
                  <c:v>0.00494510928691505</c:v>
                </c:pt>
                <c:pt idx="25">
                  <c:v>0.00524181584413008</c:v>
                </c:pt>
                <c:pt idx="26">
                  <c:v>0.00524181584413008</c:v>
                </c:pt>
                <c:pt idx="27">
                  <c:v>0.00534071802986835</c:v>
                </c:pt>
                <c:pt idx="28">
                  <c:v>0.00573632677282143</c:v>
                </c:pt>
                <c:pt idx="29">
                  <c:v>0.00593413114429797</c:v>
                </c:pt>
                <c:pt idx="30">
                  <c:v>0.00593413114429797</c:v>
                </c:pt>
                <c:pt idx="31">
                  <c:v>0.00593413114429797</c:v>
                </c:pt>
                <c:pt idx="32">
                  <c:v>0.0058352289585597</c:v>
                </c:pt>
                <c:pt idx="33">
                  <c:v>0.0058352289585597</c:v>
                </c:pt>
                <c:pt idx="34">
                  <c:v>0.00702205518741961</c:v>
                </c:pt>
                <c:pt idx="35">
                  <c:v>0.00712095737315788</c:v>
                </c:pt>
                <c:pt idx="36">
                  <c:v>0.00712095737315788</c:v>
                </c:pt>
                <c:pt idx="37">
                  <c:v>0.00712095737315788</c:v>
                </c:pt>
                <c:pt idx="38">
                  <c:v>0.0063297398872515</c:v>
                </c:pt>
                <c:pt idx="39">
                  <c:v>0.00672534863020458</c:v>
                </c:pt>
                <c:pt idx="40">
                  <c:v>0.00642864207298977</c:v>
                </c:pt>
                <c:pt idx="41">
                  <c:v>0.00672534863020458</c:v>
                </c:pt>
                <c:pt idx="42">
                  <c:v>0.00702205518741961</c:v>
                </c:pt>
                <c:pt idx="43">
                  <c:v>0.00702205518741961</c:v>
                </c:pt>
                <c:pt idx="44">
                  <c:v>0.00702205518741961</c:v>
                </c:pt>
                <c:pt idx="45">
                  <c:v>0.0077143704875875</c:v>
                </c:pt>
                <c:pt idx="46">
                  <c:v>0.00900009890218567</c:v>
                </c:pt>
                <c:pt idx="47">
                  <c:v>0.00939570764513875</c:v>
                </c:pt>
                <c:pt idx="48">
                  <c:v>0.00979131638809205</c:v>
                </c:pt>
                <c:pt idx="49">
                  <c:v>0.00998912075956881</c:v>
                </c:pt>
                <c:pt idx="50">
                  <c:v>0.00998912075956881</c:v>
                </c:pt>
                <c:pt idx="51">
                  <c:v>0.00998912075956881</c:v>
                </c:pt>
                <c:pt idx="52">
                  <c:v>0.0107803382454752</c:v>
                </c:pt>
                <c:pt idx="53">
                  <c:v>0.0107803382454752</c:v>
                </c:pt>
                <c:pt idx="54">
                  <c:v>0.01107704480269</c:v>
                </c:pt>
                <c:pt idx="55">
                  <c:v>0.0114726535456431</c:v>
                </c:pt>
                <c:pt idx="56">
                  <c:v>0.0116704579171198</c:v>
                </c:pt>
                <c:pt idx="57">
                  <c:v>0.0115715557313816</c:v>
                </c:pt>
                <c:pt idx="58">
                  <c:v>0.0115715557313816</c:v>
                </c:pt>
                <c:pt idx="59">
                  <c:v>0.0119671644743349</c:v>
                </c:pt>
                <c:pt idx="60">
                  <c:v>0.0118682622885964</c:v>
                </c:pt>
                <c:pt idx="61">
                  <c:v>0.0115715557313816</c:v>
                </c:pt>
                <c:pt idx="62">
                  <c:v>0.0113737513599048</c:v>
                </c:pt>
                <c:pt idx="63">
                  <c:v>0.0113737513599048</c:v>
                </c:pt>
                <c:pt idx="64">
                  <c:v>0.0113737513599048</c:v>
                </c:pt>
                <c:pt idx="65">
                  <c:v>0.0113737513599048</c:v>
                </c:pt>
                <c:pt idx="66">
                  <c:v>0.0118682622885964</c:v>
                </c:pt>
                <c:pt idx="67">
                  <c:v>0.0117693601028581</c:v>
                </c:pt>
                <c:pt idx="68">
                  <c:v>0.0117693601028581</c:v>
                </c:pt>
                <c:pt idx="69">
                  <c:v>0.0118682622885964</c:v>
                </c:pt>
                <c:pt idx="70">
                  <c:v>0.0120660666600731</c:v>
                </c:pt>
                <c:pt idx="71">
                  <c:v>0.0120660666600731</c:v>
                </c:pt>
                <c:pt idx="72">
                  <c:v>0.0120660666600731</c:v>
                </c:pt>
                <c:pt idx="73">
                  <c:v>0.0125605775887647</c:v>
                </c:pt>
                <c:pt idx="74">
                  <c:v>0.0121649688458114</c:v>
                </c:pt>
                <c:pt idx="75">
                  <c:v>0.0120660666600731</c:v>
                </c:pt>
                <c:pt idx="76">
                  <c:v>0.0122638710315497</c:v>
                </c:pt>
                <c:pt idx="77">
                  <c:v>0.012659479774503</c:v>
                </c:pt>
                <c:pt idx="78">
                  <c:v>0.012659479774503</c:v>
                </c:pt>
                <c:pt idx="79">
                  <c:v>0.012659479774503</c:v>
                </c:pt>
                <c:pt idx="80">
                  <c:v>0.0131539907031943</c:v>
                </c:pt>
                <c:pt idx="81">
                  <c:v>0.0133517950746711</c:v>
                </c:pt>
                <c:pt idx="82">
                  <c:v>0.0136485016318859</c:v>
                </c:pt>
                <c:pt idx="83">
                  <c:v>0.0140441103748392</c:v>
                </c:pt>
                <c:pt idx="84">
                  <c:v>0.0155276431609137</c:v>
                </c:pt>
                <c:pt idx="85">
                  <c:v>0.0155276431609137</c:v>
                </c:pt>
                <c:pt idx="86">
                  <c:v>0.0155276431609137</c:v>
                </c:pt>
                <c:pt idx="87">
                  <c:v>0.0160221540896053</c:v>
                </c:pt>
                <c:pt idx="88">
                  <c:v>0.0161210562753438</c:v>
                </c:pt>
                <c:pt idx="89">
                  <c:v>0.016219958461082</c:v>
                </c:pt>
                <c:pt idx="90">
                  <c:v>0.016516665018296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6:55:0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